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546DF" w14:textId="18FA6E2B" w:rsidR="00087790" w:rsidRDefault="00087790" w:rsidP="00087790">
      <w:pPr>
        <w:pStyle w:val="Heading1"/>
      </w:pPr>
      <w:r>
        <w:t>Internet</w:t>
      </w:r>
    </w:p>
    <w:p w14:paraId="5A611913" w14:textId="104E1D75" w:rsidR="00E126CC" w:rsidRPr="00E126CC" w:rsidRDefault="00E126CC" w:rsidP="00E126CC">
      <w:r w:rsidRPr="00E126CC">
        <w:t>https://www.cambly.com/en/student/courses/5e0e8b212ac750e7dc9886ac/5e3980de5719a74fdff01c3b</w:t>
      </w:r>
    </w:p>
    <w:p w14:paraId="685D7A2F" w14:textId="77777777" w:rsidR="00087790" w:rsidRDefault="00087790"/>
    <w:p w14:paraId="77243395" w14:textId="48AE78CF" w:rsidR="00F73C31" w:rsidRDefault="00C16B21">
      <w:r>
        <w:rPr>
          <w:noProof/>
        </w:rPr>
        <w:drawing>
          <wp:inline distT="0" distB="0" distL="0" distR="0" wp14:anchorId="5F430527" wp14:editId="3C5C52A4">
            <wp:extent cx="5274310" cy="38512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A367A" w14:textId="4730F659" w:rsidR="00C16B21" w:rsidRDefault="00C16B21">
      <w:r>
        <w:rPr>
          <w:noProof/>
        </w:rPr>
        <w:drawing>
          <wp:inline distT="0" distB="0" distL="0" distR="0" wp14:anchorId="7A893251" wp14:editId="4C17A910">
            <wp:extent cx="5274310" cy="37090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78E984" wp14:editId="59AFBB30">
            <wp:extent cx="5274310" cy="35274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77E70" w14:textId="696A5AD0" w:rsidR="00CF3FE0" w:rsidRDefault="00CF3FE0"/>
    <w:p w14:paraId="302ACC62" w14:textId="74EF97E0" w:rsidR="00CF3FE0" w:rsidRDefault="00CF3FE0"/>
    <w:p w14:paraId="26A26922" w14:textId="14616DAE" w:rsidR="00CF3FE0" w:rsidRDefault="00CF3FE0">
      <w:r>
        <w:rPr>
          <w:noProof/>
        </w:rPr>
        <w:drawing>
          <wp:inline distT="0" distB="0" distL="0" distR="0" wp14:anchorId="2D1A87A0" wp14:editId="4401CEA5">
            <wp:extent cx="5274310" cy="23539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9689A" w14:textId="7BEEC537" w:rsidR="00CF3FE0" w:rsidRDefault="00CF3FE0"/>
    <w:p w14:paraId="1210D721" w14:textId="1F2033CA" w:rsidR="00CF3FE0" w:rsidRDefault="00087790" w:rsidP="00087790">
      <w:pPr>
        <w:pStyle w:val="Heading1"/>
      </w:pPr>
      <w:r>
        <w:t>Social media</w:t>
      </w:r>
    </w:p>
    <w:p w14:paraId="4C853D30" w14:textId="4671E43A" w:rsidR="00087790" w:rsidRDefault="00087790">
      <w:pPr>
        <w:rPr>
          <w:noProof/>
        </w:rPr>
      </w:pPr>
      <w:r w:rsidRPr="00087790">
        <w:rPr>
          <w:noProof/>
        </w:rPr>
        <w:t>https://www.cambly.com/en/student/courses/5e0e8b212ac750e7dc9886ac/5e419381dc337f63cfe0bf52</w:t>
      </w:r>
    </w:p>
    <w:p w14:paraId="1638A40F" w14:textId="182B3461" w:rsidR="00CF3FE0" w:rsidRDefault="00CF3FE0">
      <w:r>
        <w:rPr>
          <w:noProof/>
        </w:rPr>
        <w:drawing>
          <wp:inline distT="0" distB="0" distL="0" distR="0" wp14:anchorId="247EF322" wp14:editId="354226FC">
            <wp:extent cx="3114286" cy="36095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286" cy="3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EBC981" wp14:editId="4C217CDD">
            <wp:extent cx="5274310" cy="34829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9F">
        <w:rPr>
          <w:noProof/>
        </w:rPr>
        <w:drawing>
          <wp:inline distT="0" distB="0" distL="0" distR="0" wp14:anchorId="0E2EC3A8" wp14:editId="66FD51BF">
            <wp:extent cx="5274310" cy="258889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789F">
        <w:rPr>
          <w:noProof/>
        </w:rPr>
        <w:drawing>
          <wp:inline distT="0" distB="0" distL="0" distR="0" wp14:anchorId="272FE6A1" wp14:editId="475BCA4A">
            <wp:extent cx="5274310" cy="34404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5ABF" w:rsidRPr="00A15ABF">
        <w:rPr>
          <w:noProof/>
        </w:rPr>
        <w:t xml:space="preserve"> </w:t>
      </w:r>
      <w:r w:rsidR="00A15ABF">
        <w:rPr>
          <w:noProof/>
        </w:rPr>
        <w:drawing>
          <wp:inline distT="0" distB="0" distL="0" distR="0" wp14:anchorId="41862BAB" wp14:editId="372FA90B">
            <wp:extent cx="5274310" cy="30975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520A" w14:textId="3A74CA89" w:rsidR="00CD789F" w:rsidRDefault="00CD789F">
      <w:r>
        <w:t>C</w:t>
      </w:r>
      <w:r>
        <w:rPr>
          <w:rFonts w:hint="eastAsia"/>
        </w:rPr>
        <w:t>ru</w:t>
      </w:r>
      <w:r>
        <w:t>sh</w:t>
      </w:r>
    </w:p>
    <w:p w14:paraId="2D8AC4CF" w14:textId="195E1FEB" w:rsidR="00A15ABF" w:rsidRDefault="00A15ABF">
      <w:r>
        <w:rPr>
          <w:noProof/>
        </w:rPr>
        <w:drawing>
          <wp:inline distT="0" distB="0" distL="0" distR="0" wp14:anchorId="5FC475AF" wp14:editId="007ED623">
            <wp:extent cx="5274310" cy="356362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5A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0F05D0" wp14:editId="36CD64C1">
            <wp:extent cx="5274310" cy="357251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5A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F84D73" wp14:editId="09AECDF7">
            <wp:extent cx="5274310" cy="37185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15AB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5EEB0D" wp14:editId="336C4557">
            <wp:extent cx="3190476" cy="4057143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0476" cy="4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37A3" w:rsidRPr="00AD37A3">
        <w:rPr>
          <w:noProof/>
        </w:rPr>
        <w:t xml:space="preserve"> </w:t>
      </w:r>
      <w:r w:rsidR="00AD37A3">
        <w:rPr>
          <w:noProof/>
        </w:rPr>
        <w:drawing>
          <wp:inline distT="0" distB="0" distL="0" distR="0" wp14:anchorId="63C1D73F" wp14:editId="1E6B6714">
            <wp:extent cx="3066667" cy="3923809"/>
            <wp:effectExtent l="0" t="0" r="63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6667" cy="39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5A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NLWwtLC0tDC3MLNU0lEKTi0uzszPAykwrAUAYI+JrCwAAAA="/>
  </w:docVars>
  <w:rsids>
    <w:rsidRoot w:val="00DB0435"/>
    <w:rsid w:val="00087790"/>
    <w:rsid w:val="0016658A"/>
    <w:rsid w:val="00890A0C"/>
    <w:rsid w:val="00A15ABF"/>
    <w:rsid w:val="00AD37A3"/>
    <w:rsid w:val="00C16B21"/>
    <w:rsid w:val="00CD789F"/>
    <w:rsid w:val="00CF3FE0"/>
    <w:rsid w:val="00DB0435"/>
    <w:rsid w:val="00E126CC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B2F7A"/>
  <w15:chartTrackingRefBased/>
  <w15:docId w15:val="{16B43119-FAF2-4B44-9B40-E3B49A5D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77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7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35</Words>
  <Characters>20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Internet</vt:lpstr>
      <vt:lpstr>Social media</vt:lpstr>
    </vt:vector>
  </TitlesOfParts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3</cp:revision>
  <dcterms:created xsi:type="dcterms:W3CDTF">2022-09-25T16:11:00Z</dcterms:created>
  <dcterms:modified xsi:type="dcterms:W3CDTF">2022-09-25T16:16:00Z</dcterms:modified>
</cp:coreProperties>
</file>